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D858A9" w14:textId="489B3644" w:rsidR="00635B73" w:rsidRPr="00E558DE" w:rsidRDefault="00D37334" w:rsidP="00427109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  <w:bookmarkStart w:id="0" w:name="_gjdgxs" w:colFirst="0" w:colLast="0"/>
      <w:bookmarkEnd w:id="0"/>
      <w:r w:rsidRPr="00E558DE">
        <w:rPr>
          <w:rFonts w:ascii="Times New Roman" w:eastAsia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2336" behindDoc="0" locked="0" layoutInCell="1" allowOverlap="1" wp14:anchorId="1D39DC63" wp14:editId="53D3E360">
                <wp:simplePos x="0" y="0"/>
                <wp:positionH relativeFrom="margin">
                  <wp:align>center</wp:align>
                </wp:positionH>
                <wp:positionV relativeFrom="paragraph">
                  <wp:posOffset>3364230</wp:posOffset>
                </wp:positionV>
                <wp:extent cx="4505325" cy="1404620"/>
                <wp:effectExtent l="0" t="0" r="0" b="254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0532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B8F2BD" w14:textId="54C4F539" w:rsidR="00D37334" w:rsidRDefault="00D37334" w:rsidP="00D37334">
                            <w:pPr>
                              <w:spacing w:line="48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IFT 401 Information Technology Capstone I</w:t>
                            </w:r>
                          </w:p>
                          <w:p w14:paraId="78451C31" w14:textId="45F919E3" w:rsidR="00D37334" w:rsidRDefault="00D37334" w:rsidP="00D37334">
                            <w:pPr>
                              <w:spacing w:line="48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 xml:space="preserve">Milestone </w:t>
                            </w:r>
                            <w:r w:rsidR="00101322"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4: System Design</w:t>
                            </w:r>
                          </w:p>
                          <w:p w14:paraId="0E577459" w14:textId="77777777" w:rsidR="00D37334" w:rsidRDefault="00D37334" w:rsidP="00D37334">
                            <w:pPr>
                              <w:spacing w:line="48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Matthew Buchan, Ricardo Garcia, Michaela Pawlowski</w:t>
                            </w:r>
                          </w:p>
                          <w:p w14:paraId="7B72D856" w14:textId="7958F573" w:rsidR="00D37334" w:rsidRPr="00844A24" w:rsidRDefault="00D37334" w:rsidP="00844A24">
                            <w:pPr>
                              <w:spacing w:line="480" w:lineRule="auto"/>
                              <w:jc w:val="center"/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eastAsia="Times New Roman" w:hAnsi="Times New Roman" w:cs="Times New Roman"/>
                                <w:sz w:val="24"/>
                                <w:szCs w:val="24"/>
                              </w:rPr>
                              <w:t>Prof. Damien Doheny, Dr. Renu Balya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1D39DC6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264.9pt;width:354.75pt;height:110.6pt;z-index:251662336;visibility:visible;mso-wrap-style:square;mso-width-percent:0;mso-height-percent:200;mso-wrap-distance-left:9pt;mso-wrap-distance-top:3.6pt;mso-wrap-distance-right:9pt;mso-wrap-distance-bottom:3.6pt;mso-position-horizontal:center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" filled="f" stroked="f">
                <v:textbox style="mso-fit-shape-to-text:t">
                  <w:txbxContent>
                    <w:p w14:paraId="5EB8F2BD" w14:textId="54C4F539" w:rsidR="00D37334" w:rsidRDefault="00D37334" w:rsidP="00D37334">
                      <w:pPr>
                        <w:spacing w:line="480" w:lineRule="auto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IFT 401 Information Technology Capstone I</w:t>
                      </w:r>
                    </w:p>
                    <w:p w14:paraId="78451C31" w14:textId="45F919E3" w:rsidR="00D37334" w:rsidRDefault="00D37334" w:rsidP="00D37334">
                      <w:pPr>
                        <w:spacing w:line="480" w:lineRule="auto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 xml:space="preserve">Milestone </w:t>
                      </w:r>
                      <w:r w:rsidR="00101322"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4: System Design</w:t>
                      </w:r>
                    </w:p>
                    <w:p w14:paraId="0E577459" w14:textId="77777777" w:rsidR="00D37334" w:rsidRDefault="00D37334" w:rsidP="00D37334">
                      <w:pPr>
                        <w:spacing w:line="480" w:lineRule="auto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Matthew Buchan, Ricardo Garcia, Michaela Pawlowski</w:t>
                      </w:r>
                    </w:p>
                    <w:p w14:paraId="7B72D856" w14:textId="7958F573" w:rsidR="00D37334" w:rsidRPr="00844A24" w:rsidRDefault="00D37334" w:rsidP="00844A24">
                      <w:pPr>
                        <w:spacing w:line="480" w:lineRule="auto"/>
                        <w:jc w:val="center"/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eastAsia="Times New Roman" w:hAnsi="Times New Roman" w:cs="Times New Roman"/>
                          <w:sz w:val="24"/>
                          <w:szCs w:val="24"/>
                        </w:rPr>
                        <w:t>Prof. Damien Doheny, Dr. Renu Balyan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46B56"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0ACE20BE" w14:textId="77777777" w:rsidR="00635B73" w:rsidRPr="00E558DE" w:rsidRDefault="00E46B56" w:rsidP="00427109">
      <w:pPr>
        <w:keepNext/>
        <w:keepLines/>
        <w:pBdr>
          <w:top w:val="nil"/>
          <w:left w:val="nil"/>
          <w:bottom w:val="nil"/>
          <w:right w:val="nil"/>
          <w:between w:val="nil"/>
        </w:pBdr>
        <w:spacing w:before="240" w:line="480" w:lineRule="auto"/>
        <w:jc w:val="center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E558DE">
        <w:rPr>
          <w:rFonts w:ascii="Times New Roman" w:eastAsia="Times New Roman" w:hAnsi="Times New Roman" w:cs="Times New Roman"/>
          <w:color w:val="000000"/>
          <w:sz w:val="24"/>
          <w:szCs w:val="24"/>
        </w:rPr>
        <w:lastRenderedPageBreak/>
        <w:t>Table of Contents</w:t>
      </w:r>
    </w:p>
    <w:sdt>
      <w:sdtPr>
        <w:rPr>
          <w:rFonts w:ascii="Times New Roman" w:hAnsi="Times New Roman" w:cs="Times New Roman"/>
          <w:sz w:val="24"/>
          <w:szCs w:val="24"/>
        </w:rPr>
        <w:id w:val="224348811"/>
        <w:docPartObj>
          <w:docPartGallery w:val="Table of Contents"/>
          <w:docPartUnique/>
        </w:docPartObj>
      </w:sdtPr>
      <w:sdtEndPr/>
      <w:sdtContent>
        <w:p w14:paraId="0888A6EA" w14:textId="747102DC" w:rsidR="00B2557D" w:rsidRPr="00E558DE" w:rsidRDefault="00E46B56" w:rsidP="00B2557D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r w:rsidRPr="00E558DE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E558DE">
            <w:rPr>
              <w:rFonts w:ascii="Times New Roman" w:hAnsi="Times New Roman" w:cs="Times New Roman"/>
              <w:sz w:val="24"/>
              <w:szCs w:val="24"/>
            </w:rPr>
            <w:instrText xml:space="preserve"> TOC \h \u \z </w:instrText>
          </w:r>
          <w:r w:rsidRPr="00E558DE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38524955" w:history="1">
            <w:r w:rsidR="00B2557D" w:rsidRPr="00E558D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PROJECT CONCEPT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8524955 \h </w:instrTex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3467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3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7D7814A7" w14:textId="1B92FACE" w:rsidR="00B2557D" w:rsidRPr="00E558DE" w:rsidRDefault="00AA6319" w:rsidP="00B2557D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38524956" w:history="1">
            <w:r w:rsidR="00B2557D" w:rsidRPr="00E558D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USER INTERFACE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8524956 \h </w:instrTex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3467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4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02BD4CF9" w14:textId="235A02AA" w:rsidR="00B2557D" w:rsidRPr="00E558DE" w:rsidRDefault="00AA6319" w:rsidP="00B2557D">
          <w:pPr>
            <w:pStyle w:val="TOC1"/>
            <w:rPr>
              <w:rFonts w:ascii="Times New Roman" w:eastAsiaTheme="minorEastAsia" w:hAnsi="Times New Roman" w:cs="Times New Roman"/>
              <w:noProof/>
              <w:sz w:val="24"/>
              <w:szCs w:val="24"/>
              <w:lang w:val="en-US"/>
            </w:rPr>
          </w:pPr>
          <w:hyperlink w:anchor="_Toc38524957" w:history="1">
            <w:r w:rsidR="00B2557D" w:rsidRPr="00E558DE">
              <w:rPr>
                <w:rStyle w:val="Hyperlink"/>
                <w:rFonts w:ascii="Times New Roman" w:eastAsia="Times New Roman" w:hAnsi="Times New Roman" w:cs="Times New Roman"/>
                <w:noProof/>
                <w:sz w:val="24"/>
                <w:szCs w:val="24"/>
              </w:rPr>
              <w:t>INFRASTRUCTURE AND INFORMATION ARCHITECTURE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ab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begin"/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instrText xml:space="preserve"> PAGEREF _Toc38524957 \h </w:instrTex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separate"/>
            </w:r>
            <w:r w:rsidR="00834677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t>7</w:t>
            </w:r>
            <w:r w:rsidR="00B2557D" w:rsidRPr="00E558DE">
              <w:rPr>
                <w:rFonts w:ascii="Times New Roman" w:hAnsi="Times New Roman" w:cs="Times New Roman"/>
                <w:noProof/>
                <w:webHidden/>
                <w:sz w:val="24"/>
                <w:szCs w:val="24"/>
              </w:rPr>
              <w:fldChar w:fldCharType="end"/>
            </w:r>
          </w:hyperlink>
        </w:p>
        <w:p w14:paraId="55F23686" w14:textId="2EF1AD0D" w:rsidR="00635B73" w:rsidRPr="00E558DE" w:rsidRDefault="00E46B56" w:rsidP="00B2557D">
          <w:pPr>
            <w:spacing w:line="480" w:lineRule="auto"/>
            <w:rPr>
              <w:rFonts w:ascii="Times New Roman" w:hAnsi="Times New Roman" w:cs="Times New Roman"/>
              <w:sz w:val="24"/>
              <w:szCs w:val="24"/>
            </w:rPr>
          </w:pPr>
          <w:r w:rsidRPr="00E558DE">
            <w:rPr>
              <w:rFonts w:ascii="Times New Roman" w:hAnsi="Times New Roman" w:cs="Times New Roman"/>
              <w:sz w:val="24"/>
              <w:szCs w:val="24"/>
            </w:rPr>
            <w:fldChar w:fldCharType="end"/>
          </w:r>
        </w:p>
      </w:sdtContent>
    </w:sdt>
    <w:p w14:paraId="482287F3" w14:textId="77777777" w:rsidR="00635B73" w:rsidRPr="00E558DE" w:rsidRDefault="00E46B56" w:rsidP="00427109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06620772" w14:textId="4F00FB4E" w:rsidR="004A0922" w:rsidRPr="00E558DE" w:rsidRDefault="00E46B56" w:rsidP="00427109">
      <w:pPr>
        <w:pStyle w:val="Heading1"/>
        <w:spacing w:before="0"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1" w:name="_Toc38524955"/>
      <w:r w:rsidRPr="00E558D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PROJECT CONCEPT</w:t>
      </w:r>
      <w:bookmarkEnd w:id="1"/>
    </w:p>
    <w:p w14:paraId="73B5ABC3" w14:textId="3985CED2" w:rsidR="00E53A0D" w:rsidRPr="00E558DE" w:rsidRDefault="00876849" w:rsidP="004271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t xml:space="preserve">The classroom team at the Engineering Technical Services (ETS) is </w:t>
      </w:r>
      <w:r w:rsidR="00673456" w:rsidRPr="00E558DE">
        <w:rPr>
          <w:rFonts w:ascii="Times New Roman" w:hAnsi="Times New Roman" w:cs="Times New Roman"/>
          <w:sz w:val="24"/>
          <w:szCs w:val="24"/>
        </w:rPr>
        <w:t>a</w:t>
      </w:r>
      <w:r w:rsidRPr="00E558DE">
        <w:rPr>
          <w:rFonts w:ascii="Times New Roman" w:hAnsi="Times New Roman" w:cs="Times New Roman"/>
          <w:sz w:val="24"/>
          <w:szCs w:val="24"/>
        </w:rPr>
        <w:t xml:space="preserve"> group that is tasked with reviewing the end-user license agreements (EULA) for the software </w:t>
      </w:r>
      <w:r w:rsidR="00673456" w:rsidRPr="00E558DE">
        <w:rPr>
          <w:rFonts w:ascii="Times New Roman" w:hAnsi="Times New Roman" w:cs="Times New Roman"/>
          <w:sz w:val="24"/>
          <w:szCs w:val="24"/>
        </w:rPr>
        <w:t>ASU</w:t>
      </w:r>
      <w:r w:rsidRPr="00E558DE">
        <w:rPr>
          <w:rFonts w:ascii="Times New Roman" w:hAnsi="Times New Roman" w:cs="Times New Roman"/>
          <w:sz w:val="24"/>
          <w:szCs w:val="24"/>
        </w:rPr>
        <w:t xml:space="preserve"> offer</w:t>
      </w:r>
      <w:r w:rsidR="00673456" w:rsidRPr="00E558DE">
        <w:rPr>
          <w:rFonts w:ascii="Times New Roman" w:hAnsi="Times New Roman" w:cs="Times New Roman"/>
          <w:sz w:val="24"/>
          <w:szCs w:val="24"/>
        </w:rPr>
        <w:t>s</w:t>
      </w:r>
      <w:r w:rsidRPr="00E558DE">
        <w:rPr>
          <w:rFonts w:ascii="Times New Roman" w:hAnsi="Times New Roman" w:cs="Times New Roman"/>
          <w:sz w:val="24"/>
          <w:szCs w:val="24"/>
        </w:rPr>
        <w:t xml:space="preserve"> to faculty, staff, and students. A EULA is 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a </w:t>
      </w:r>
      <w:r w:rsidRPr="00E558DE">
        <w:rPr>
          <w:rFonts w:ascii="Times New Roman" w:hAnsi="Times New Roman" w:cs="Times New Roman"/>
          <w:sz w:val="24"/>
          <w:szCs w:val="24"/>
        </w:rPr>
        <w:t xml:space="preserve">legal </w:t>
      </w:r>
      <w:r w:rsidR="00673456" w:rsidRPr="00E558DE">
        <w:rPr>
          <w:rFonts w:ascii="Times New Roman" w:hAnsi="Times New Roman" w:cs="Times New Roman"/>
          <w:sz w:val="24"/>
          <w:szCs w:val="24"/>
        </w:rPr>
        <w:t>document</w:t>
      </w:r>
      <w:r w:rsidRPr="00E558DE">
        <w:rPr>
          <w:rFonts w:ascii="Times New Roman" w:hAnsi="Times New Roman" w:cs="Times New Roman"/>
          <w:sz w:val="24"/>
          <w:szCs w:val="24"/>
        </w:rPr>
        <w:t xml:space="preserve"> where the contingencies of a software’s use are found. Each semester</w:t>
      </w:r>
      <w:r w:rsidR="00673456" w:rsidRPr="00E558DE">
        <w:rPr>
          <w:rFonts w:ascii="Times New Roman" w:hAnsi="Times New Roman" w:cs="Times New Roman"/>
          <w:sz w:val="24"/>
          <w:szCs w:val="24"/>
        </w:rPr>
        <w:t>,</w:t>
      </w:r>
      <w:r w:rsidRPr="00E558DE">
        <w:rPr>
          <w:rFonts w:ascii="Times New Roman" w:hAnsi="Times New Roman" w:cs="Times New Roman"/>
          <w:sz w:val="24"/>
          <w:szCs w:val="24"/>
        </w:rPr>
        <w:t xml:space="preserve"> ETS has over 50 new software packages that are deployed. Each </w:t>
      </w:r>
      <w:r w:rsidR="00673456" w:rsidRPr="00E558DE">
        <w:rPr>
          <w:rFonts w:ascii="Times New Roman" w:hAnsi="Times New Roman" w:cs="Times New Roman"/>
          <w:sz w:val="24"/>
          <w:szCs w:val="24"/>
        </w:rPr>
        <w:t>software package includes a EULA that the classroom team must review to maintain compliance, which creates hundreds of hours of work across each semester</w:t>
      </w:r>
      <w:r w:rsidRPr="00E558DE">
        <w:rPr>
          <w:rFonts w:ascii="Times New Roman" w:hAnsi="Times New Roman" w:cs="Times New Roman"/>
          <w:sz w:val="24"/>
          <w:szCs w:val="24"/>
        </w:rPr>
        <w:t xml:space="preserve">. Since this is a </w:t>
      </w:r>
      <w:r w:rsidR="00673456" w:rsidRPr="00E558DE">
        <w:rPr>
          <w:rFonts w:ascii="Times New Roman" w:hAnsi="Times New Roman" w:cs="Times New Roman"/>
          <w:sz w:val="24"/>
          <w:szCs w:val="24"/>
        </w:rPr>
        <w:t>recurring</w:t>
      </w:r>
      <w:r w:rsidRPr="00E558DE">
        <w:rPr>
          <w:rFonts w:ascii="Times New Roman" w:hAnsi="Times New Roman" w:cs="Times New Roman"/>
          <w:sz w:val="24"/>
          <w:szCs w:val="24"/>
        </w:rPr>
        <w:t xml:space="preserve"> task that occurs at the beginning of </w:t>
      </w:r>
      <w:r w:rsidR="00673456" w:rsidRPr="00E558DE">
        <w:rPr>
          <w:rFonts w:ascii="Times New Roman" w:hAnsi="Times New Roman" w:cs="Times New Roman"/>
          <w:sz w:val="24"/>
          <w:szCs w:val="24"/>
        </w:rPr>
        <w:t>each</w:t>
      </w:r>
      <w:r w:rsidRPr="00E558DE">
        <w:rPr>
          <w:rFonts w:ascii="Times New Roman" w:hAnsi="Times New Roman" w:cs="Times New Roman"/>
          <w:sz w:val="24"/>
          <w:szCs w:val="24"/>
        </w:rPr>
        <w:t xml:space="preserve"> semester,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 the classroom team’s time</w:t>
      </w:r>
      <w:r w:rsidRPr="00E558DE">
        <w:rPr>
          <w:rFonts w:ascii="Times New Roman" w:hAnsi="Times New Roman" w:cs="Times New Roman"/>
          <w:sz w:val="24"/>
          <w:szCs w:val="24"/>
        </w:rPr>
        <w:t xml:space="preserve"> can be saved by automating the process.  Currently, 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ETS’ intern team </w:t>
      </w:r>
      <w:r w:rsidRPr="00E558DE">
        <w:rPr>
          <w:rFonts w:ascii="Times New Roman" w:hAnsi="Times New Roman" w:cs="Times New Roman"/>
          <w:sz w:val="24"/>
          <w:szCs w:val="24"/>
        </w:rPr>
        <w:t xml:space="preserve">is exploring solutions using </w:t>
      </w:r>
      <w:r w:rsidR="00673456" w:rsidRPr="00E558DE">
        <w:rPr>
          <w:rFonts w:ascii="Times New Roman" w:hAnsi="Times New Roman" w:cs="Times New Roman"/>
          <w:sz w:val="24"/>
          <w:szCs w:val="24"/>
        </w:rPr>
        <w:t>n</w:t>
      </w:r>
      <w:r w:rsidRPr="00E558DE">
        <w:rPr>
          <w:rFonts w:ascii="Times New Roman" w:hAnsi="Times New Roman" w:cs="Times New Roman"/>
          <w:sz w:val="24"/>
          <w:szCs w:val="24"/>
        </w:rPr>
        <w:t xml:space="preserve">atural </w:t>
      </w:r>
      <w:r w:rsidR="00673456" w:rsidRPr="00E558DE">
        <w:rPr>
          <w:rFonts w:ascii="Times New Roman" w:hAnsi="Times New Roman" w:cs="Times New Roman"/>
          <w:sz w:val="24"/>
          <w:szCs w:val="24"/>
        </w:rPr>
        <w:t>l</w:t>
      </w:r>
      <w:r w:rsidRPr="00E558DE">
        <w:rPr>
          <w:rFonts w:ascii="Times New Roman" w:hAnsi="Times New Roman" w:cs="Times New Roman"/>
          <w:sz w:val="24"/>
          <w:szCs w:val="24"/>
        </w:rPr>
        <w:t xml:space="preserve">anguage </w:t>
      </w:r>
      <w:r w:rsidR="00673456" w:rsidRPr="00E558DE">
        <w:rPr>
          <w:rFonts w:ascii="Times New Roman" w:hAnsi="Times New Roman" w:cs="Times New Roman"/>
          <w:sz w:val="24"/>
          <w:szCs w:val="24"/>
        </w:rPr>
        <w:t>p</w:t>
      </w:r>
      <w:r w:rsidRPr="00E558DE">
        <w:rPr>
          <w:rFonts w:ascii="Times New Roman" w:hAnsi="Times New Roman" w:cs="Times New Roman"/>
          <w:sz w:val="24"/>
          <w:szCs w:val="24"/>
        </w:rPr>
        <w:t>rocessing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 (NLP)</w:t>
      </w:r>
      <w:r w:rsidRPr="00E558DE">
        <w:rPr>
          <w:rFonts w:ascii="Times New Roman" w:hAnsi="Times New Roman" w:cs="Times New Roman"/>
          <w:sz w:val="24"/>
          <w:szCs w:val="24"/>
        </w:rPr>
        <w:t xml:space="preserve">, the act of computationally analyzing language for appropriate meaning. After the EULA is analyzed and the agreements have been appropriately parsed, that information will be stored in a database that ETS staff </w:t>
      </w:r>
      <w:r w:rsidR="00673456" w:rsidRPr="00E558DE">
        <w:rPr>
          <w:rFonts w:ascii="Times New Roman" w:hAnsi="Times New Roman" w:cs="Times New Roman"/>
          <w:sz w:val="24"/>
          <w:szCs w:val="24"/>
        </w:rPr>
        <w:t>members can access</w:t>
      </w:r>
      <w:r w:rsidRPr="00E558DE">
        <w:rPr>
          <w:rFonts w:ascii="Times New Roman" w:hAnsi="Times New Roman" w:cs="Times New Roman"/>
          <w:sz w:val="24"/>
          <w:szCs w:val="24"/>
        </w:rPr>
        <w:t>.</w:t>
      </w:r>
      <w:r w:rsidR="00E22B88" w:rsidRPr="00E558DE">
        <w:rPr>
          <w:rFonts w:ascii="Times New Roman" w:hAnsi="Times New Roman" w:cs="Times New Roman"/>
          <w:sz w:val="24"/>
          <w:szCs w:val="24"/>
        </w:rPr>
        <w:t xml:space="preserve"> A web interface will be developed for the source document importation. Later, </w:t>
      </w:r>
    </w:p>
    <w:p w14:paraId="542624B0" w14:textId="77777777" w:rsidR="00E53A0D" w:rsidRPr="00E558DE" w:rsidRDefault="00E53A0D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565A68C0" w14:textId="06FA91EB" w:rsidR="00E53A0D" w:rsidRPr="00E558DE" w:rsidRDefault="00E53A0D" w:rsidP="00427109">
      <w:pPr>
        <w:pStyle w:val="Heading1"/>
        <w:spacing w:before="0"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2" w:name="_Toc38524956"/>
      <w:r w:rsidRPr="00E558D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USER INTERFACE</w:t>
      </w:r>
      <w:bookmarkEnd w:id="2"/>
    </w:p>
    <w:p w14:paraId="0FDA3E2D" w14:textId="0840EE3F" w:rsidR="00FB2A43" w:rsidRPr="00E558DE" w:rsidRDefault="00FB2A43" w:rsidP="00FB2A43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58D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61F5E64" wp14:editId="02E1380F">
                <wp:simplePos x="0" y="0"/>
                <wp:positionH relativeFrom="margin">
                  <wp:align>right</wp:align>
                </wp:positionH>
                <wp:positionV relativeFrom="paragraph">
                  <wp:posOffset>4817110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19591"/>
                    <wp:lineTo x="21531" y="19591"/>
                    <wp:lineTo x="21531" y="0"/>
                    <wp:lineTo x="0" y="0"/>
                  </wp:wrapPolygon>
                </wp:wrapTight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4E3FD9F" w14:textId="40033A61" w:rsidR="00AF7702" w:rsidRPr="00AF7702" w:rsidRDefault="00AF7702" w:rsidP="00AF770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83467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1</w: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: Home Page 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61F5E64" id="Text Box 3" o:spid="_x0000_s1027" type="#_x0000_t202" style="position:absolute;left:0;text-align:left;margin-left:416.8pt;margin-top:379.3pt;width:468pt;height:.05pt;z-index:-251651072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" stroked="f">
                <v:textbox style="mso-fit-shape-to-text:t" inset="0,0,0,0">
                  <w:txbxContent>
                    <w:p w14:paraId="24E3FD9F" w14:textId="40033A61" w:rsidR="00AF7702" w:rsidRPr="00AF7702" w:rsidRDefault="00AF7702" w:rsidP="00AF770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834677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1</w: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: Home Page Structur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E558DE">
        <w:rPr>
          <w:noProof/>
          <w:sz w:val="24"/>
          <w:szCs w:val="24"/>
        </w:rPr>
        <w:drawing>
          <wp:anchor distT="0" distB="0" distL="114300" distR="114300" simplePos="0" relativeHeight="251678720" behindDoc="1" locked="0" layoutInCell="1" allowOverlap="1" wp14:anchorId="25548983" wp14:editId="728F47AD">
            <wp:simplePos x="0" y="0"/>
            <wp:positionH relativeFrom="margin">
              <wp:align>right</wp:align>
            </wp:positionH>
            <wp:positionV relativeFrom="paragraph">
              <wp:posOffset>1421130</wp:posOffset>
            </wp:positionV>
            <wp:extent cx="5943600" cy="3199765"/>
            <wp:effectExtent l="0" t="0" r="0" b="635"/>
            <wp:wrapTight wrapText="bothSides">
              <wp:wrapPolygon edited="0">
                <wp:start x="0" y="0"/>
                <wp:lineTo x="0" y="21476"/>
                <wp:lineTo x="21531" y="21476"/>
                <wp:lineTo x="21531" y="0"/>
                <wp:lineTo x="0" y="0"/>
              </wp:wrapPolygon>
            </wp:wrapTight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9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The </w:t>
      </w:r>
      <w:r w:rsidR="00673456" w:rsidRPr="00E558DE">
        <w:rPr>
          <w:rFonts w:ascii="Times New Roman" w:hAnsi="Times New Roman" w:cs="Times New Roman"/>
          <w:sz w:val="24"/>
          <w:szCs w:val="24"/>
        </w:rPr>
        <w:t>user interface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will be </w:t>
      </w:r>
      <w:r w:rsidR="00673456" w:rsidRPr="00E558DE">
        <w:rPr>
          <w:rFonts w:ascii="Times New Roman" w:hAnsi="Times New Roman" w:cs="Times New Roman"/>
          <w:sz w:val="24"/>
          <w:szCs w:val="24"/>
        </w:rPr>
        <w:t>comprised of a web graphical user interface (GUI)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. Users will only interact with the webpages </w:t>
      </w:r>
      <w:r w:rsidR="00673456" w:rsidRPr="00E558DE">
        <w:rPr>
          <w:rFonts w:ascii="Times New Roman" w:hAnsi="Times New Roman" w:cs="Times New Roman"/>
          <w:sz w:val="24"/>
          <w:szCs w:val="24"/>
        </w:rPr>
        <w:t>in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the front</w:t>
      </w:r>
      <w:r w:rsidR="00673456" w:rsidRPr="00E558DE">
        <w:rPr>
          <w:rFonts w:ascii="Times New Roman" w:hAnsi="Times New Roman" w:cs="Times New Roman"/>
          <w:sz w:val="24"/>
          <w:szCs w:val="24"/>
        </w:rPr>
        <w:t>-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end 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environment 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while the </w:t>
      </w:r>
      <w:r w:rsidR="00673456" w:rsidRPr="00E558DE">
        <w:rPr>
          <w:rFonts w:ascii="Times New Roman" w:hAnsi="Times New Roman" w:cs="Times New Roman"/>
          <w:sz w:val="24"/>
          <w:szCs w:val="24"/>
        </w:rPr>
        <w:t>back-end performs the input document processing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. The </w:t>
      </w:r>
      <w:r w:rsidR="00673456" w:rsidRPr="00E558DE">
        <w:rPr>
          <w:rFonts w:ascii="Times New Roman" w:hAnsi="Times New Roman" w:cs="Times New Roman"/>
          <w:sz w:val="24"/>
          <w:szCs w:val="24"/>
        </w:rPr>
        <w:t>main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page will include a description of the system as well as </w:t>
      </w:r>
      <w:r w:rsidR="00673456" w:rsidRPr="00E558DE">
        <w:rPr>
          <w:rFonts w:ascii="Times New Roman" w:hAnsi="Times New Roman" w:cs="Times New Roman"/>
          <w:sz w:val="24"/>
          <w:szCs w:val="24"/>
        </w:rPr>
        <w:t>the user input requirements.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Please refer to </w:t>
      </w:r>
      <w:r w:rsidR="00AF7702" w:rsidRPr="00E558DE">
        <w:rPr>
          <w:rFonts w:ascii="Times New Roman" w:hAnsi="Times New Roman" w:cs="Times New Roman"/>
          <w:sz w:val="24"/>
          <w:szCs w:val="24"/>
        </w:rPr>
        <w:t>Figure 1</w:t>
      </w:r>
      <w:r w:rsidR="00673456" w:rsidRPr="00E558DE">
        <w:rPr>
          <w:rFonts w:ascii="Times New Roman" w:hAnsi="Times New Roman" w:cs="Times New Roman"/>
          <w:sz w:val="24"/>
          <w:szCs w:val="24"/>
        </w:rPr>
        <w:t xml:space="preserve"> below</w:t>
      </w:r>
      <w:r w:rsidR="00876849" w:rsidRPr="00E558DE">
        <w:rPr>
          <w:rFonts w:ascii="Times New Roman" w:hAnsi="Times New Roman" w:cs="Times New Roman"/>
          <w:sz w:val="24"/>
          <w:szCs w:val="24"/>
        </w:rPr>
        <w:t>:</w:t>
      </w:r>
    </w:p>
    <w:p w14:paraId="76F3EC13" w14:textId="3E00A7A0" w:rsidR="00CE1932" w:rsidRPr="00E558DE" w:rsidRDefault="00FB2A43" w:rsidP="00FB2A43">
      <w:pPr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41F647D0" w14:textId="77CD3B19" w:rsidR="00F379AF" w:rsidRPr="00E558DE" w:rsidRDefault="00AF7702" w:rsidP="00427109">
      <w:pPr>
        <w:spacing w:line="480" w:lineRule="auto"/>
        <w:ind w:firstLine="720"/>
        <w:rPr>
          <w:rFonts w:ascii="Times New Roman" w:hAnsi="Times New Roman" w:cs="Times New Roman"/>
          <w:noProof/>
          <w:sz w:val="24"/>
          <w:szCs w:val="24"/>
        </w:rPr>
      </w:pPr>
      <w:r w:rsidRPr="00E558DE"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668480" behindDoc="1" locked="0" layoutInCell="1" allowOverlap="1" wp14:anchorId="59459197" wp14:editId="052886A9">
                <wp:simplePos x="0" y="0"/>
                <wp:positionH relativeFrom="margin">
                  <wp:align>right</wp:align>
                </wp:positionH>
                <wp:positionV relativeFrom="paragraph">
                  <wp:posOffset>7953375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19591"/>
                    <wp:lineTo x="21531" y="19591"/>
                    <wp:lineTo x="21531" y="0"/>
                    <wp:lineTo x="0" y="0"/>
                  </wp:wrapPolygon>
                </wp:wrapTight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07B6B85B" w14:textId="67BB3936" w:rsidR="00AF7702" w:rsidRPr="00AF7702" w:rsidRDefault="00AF7702" w:rsidP="00AF770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83467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2</w:t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AF770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: Parse Preview Page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 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459197" id="Text Box 5" o:spid="_x0000_s1028" type="#_x0000_t202" style="position:absolute;left:0;text-align:left;margin-left:416.8pt;margin-top:626.25pt;width:468pt;height:.05pt;z-index:-2516480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" stroked="f">
                <v:textbox style="mso-fit-shape-to-text:t" inset="0,0,0,0">
                  <w:txbxContent>
                    <w:p w14:paraId="07B6B85B" w14:textId="67BB3936" w:rsidR="00AF7702" w:rsidRPr="00AF7702" w:rsidRDefault="00AF7702" w:rsidP="00AF770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834677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2</w:t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AF770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: Parse Preview Page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 Structur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E558DE">
        <w:rPr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66BA5099" wp14:editId="1FF918E5">
            <wp:simplePos x="0" y="0"/>
            <wp:positionH relativeFrom="margin">
              <wp:posOffset>-85725</wp:posOffset>
            </wp:positionH>
            <wp:positionV relativeFrom="margin">
              <wp:posOffset>3124200</wp:posOffset>
            </wp:positionV>
            <wp:extent cx="6111875" cy="4647565"/>
            <wp:effectExtent l="0" t="0" r="3175" b="635"/>
            <wp:wrapTight wrapText="bothSides">
              <wp:wrapPolygon edited="0">
                <wp:start x="0" y="0"/>
                <wp:lineTo x="0" y="21514"/>
                <wp:lineTo x="21544" y="21514"/>
                <wp:lineTo x="21544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11875" cy="46475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Once the user uploads </w:t>
      </w:r>
      <w:r w:rsidRPr="00E558DE">
        <w:rPr>
          <w:rFonts w:ascii="Times New Roman" w:hAnsi="Times New Roman" w:cs="Times New Roman"/>
          <w:sz w:val="24"/>
          <w:szCs w:val="24"/>
        </w:rPr>
        <w:t>a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file from their </w:t>
      </w:r>
      <w:r w:rsidRPr="00E558DE">
        <w:rPr>
          <w:rFonts w:ascii="Times New Roman" w:hAnsi="Times New Roman" w:cs="Times New Roman"/>
          <w:sz w:val="24"/>
          <w:szCs w:val="24"/>
        </w:rPr>
        <w:t>personal device,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they will </w:t>
      </w:r>
      <w:r w:rsidRPr="00E558DE">
        <w:rPr>
          <w:rFonts w:ascii="Times New Roman" w:hAnsi="Times New Roman" w:cs="Times New Roman"/>
          <w:sz w:val="24"/>
          <w:szCs w:val="24"/>
        </w:rPr>
        <w:t>finalize the submission,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</w:t>
      </w:r>
      <w:r w:rsidRPr="00E558DE">
        <w:rPr>
          <w:rFonts w:ascii="Times New Roman" w:hAnsi="Times New Roman" w:cs="Times New Roman"/>
          <w:sz w:val="24"/>
          <w:szCs w:val="24"/>
        </w:rPr>
        <w:t xml:space="preserve">allowing the 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system to process the document. Once the document is </w:t>
      </w:r>
      <w:r w:rsidRPr="00E558DE">
        <w:rPr>
          <w:rFonts w:ascii="Times New Roman" w:hAnsi="Times New Roman" w:cs="Times New Roman"/>
          <w:sz w:val="24"/>
          <w:szCs w:val="24"/>
        </w:rPr>
        <w:t>processed,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the user will be redirected to </w:t>
      </w:r>
      <w:r w:rsidRPr="00E558DE">
        <w:rPr>
          <w:rFonts w:ascii="Times New Roman" w:hAnsi="Times New Roman" w:cs="Times New Roman"/>
          <w:sz w:val="24"/>
          <w:szCs w:val="24"/>
        </w:rPr>
        <w:t>a parse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preview webpage</w:t>
      </w:r>
      <w:r w:rsidRPr="00E558DE">
        <w:rPr>
          <w:rFonts w:ascii="Times New Roman" w:hAnsi="Times New Roman" w:cs="Times New Roman"/>
          <w:sz w:val="24"/>
          <w:szCs w:val="24"/>
        </w:rPr>
        <w:t xml:space="preserve"> w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here the extracted information will be </w:t>
      </w:r>
      <w:r w:rsidRPr="00E558DE">
        <w:rPr>
          <w:rFonts w:ascii="Times New Roman" w:hAnsi="Times New Roman" w:cs="Times New Roman"/>
          <w:sz w:val="24"/>
          <w:szCs w:val="24"/>
        </w:rPr>
        <w:t>displayed. The displayed information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</w:t>
      </w:r>
      <w:r w:rsidRPr="00E558DE">
        <w:rPr>
          <w:rFonts w:ascii="Times New Roman" w:hAnsi="Times New Roman" w:cs="Times New Roman"/>
          <w:sz w:val="24"/>
          <w:szCs w:val="24"/>
        </w:rPr>
        <w:t xml:space="preserve">will follow the same structure as ETS’ 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SharePoint database. Next to the </w:t>
      </w:r>
      <w:r w:rsidRPr="00E558DE">
        <w:rPr>
          <w:rFonts w:ascii="Times New Roman" w:hAnsi="Times New Roman" w:cs="Times New Roman"/>
          <w:sz w:val="24"/>
          <w:szCs w:val="24"/>
        </w:rPr>
        <w:t>parsed information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will be a preview of the source document. Users will be allowed to modify the extracted information to </w:t>
      </w:r>
      <w:r w:rsidRPr="00E558DE">
        <w:rPr>
          <w:rFonts w:ascii="Times New Roman" w:hAnsi="Times New Roman" w:cs="Times New Roman"/>
          <w:sz w:val="24"/>
          <w:szCs w:val="24"/>
        </w:rPr>
        <w:t>make changes or fill in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missing fields that were not found </w:t>
      </w:r>
      <w:r w:rsidRPr="00E558DE">
        <w:rPr>
          <w:rFonts w:ascii="Times New Roman" w:hAnsi="Times New Roman" w:cs="Times New Roman"/>
          <w:sz w:val="24"/>
          <w:szCs w:val="24"/>
        </w:rPr>
        <w:t>by the program</w:t>
      </w:r>
      <w:r w:rsidR="00876849" w:rsidRPr="00E558DE">
        <w:rPr>
          <w:rFonts w:ascii="Times New Roman" w:hAnsi="Times New Roman" w:cs="Times New Roman"/>
          <w:sz w:val="24"/>
          <w:szCs w:val="24"/>
        </w:rPr>
        <w:t>. Afterward</w:t>
      </w:r>
      <w:r w:rsidRPr="00E558DE">
        <w:rPr>
          <w:rFonts w:ascii="Times New Roman" w:hAnsi="Times New Roman" w:cs="Times New Roman"/>
          <w:sz w:val="24"/>
          <w:szCs w:val="24"/>
        </w:rPr>
        <w:t>s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, the user </w:t>
      </w:r>
      <w:r w:rsidRPr="00E558DE">
        <w:rPr>
          <w:rFonts w:ascii="Times New Roman" w:hAnsi="Times New Roman" w:cs="Times New Roman"/>
          <w:sz w:val="24"/>
          <w:szCs w:val="24"/>
        </w:rPr>
        <w:t>will have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the option to send the output to SharePoint or return to the home page to process a new document. </w:t>
      </w:r>
      <w:r w:rsidRPr="00E558DE">
        <w:rPr>
          <w:rFonts w:ascii="Times New Roman" w:hAnsi="Times New Roman" w:cs="Times New Roman"/>
          <w:sz w:val="24"/>
          <w:szCs w:val="24"/>
        </w:rPr>
        <w:t>Please refer to Figure 2 below for the parse preview page structure</w:t>
      </w:r>
      <w:r w:rsidR="00876849" w:rsidRPr="00E558DE">
        <w:rPr>
          <w:rFonts w:ascii="Times New Roman" w:hAnsi="Times New Roman" w:cs="Times New Roman"/>
          <w:sz w:val="24"/>
          <w:szCs w:val="24"/>
        </w:rPr>
        <w:t>:</w:t>
      </w:r>
    </w:p>
    <w:p w14:paraId="18221623" w14:textId="01A745D0" w:rsidR="00F379AF" w:rsidRPr="00E558DE" w:rsidRDefault="00F379AF" w:rsidP="00427109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lastRenderedPageBreak/>
        <w:t>Additionally, if the user sends the extracted information directly to SharePoint</w:t>
      </w:r>
      <w:r w:rsidR="008944E2" w:rsidRPr="00E558DE">
        <w:rPr>
          <w:rFonts w:ascii="Times New Roman" w:hAnsi="Times New Roman" w:cs="Times New Roman"/>
          <w:sz w:val="24"/>
          <w:szCs w:val="24"/>
        </w:rPr>
        <w:t>,</w:t>
      </w:r>
      <w:r w:rsidRPr="00E558DE">
        <w:rPr>
          <w:rFonts w:ascii="Times New Roman" w:hAnsi="Times New Roman" w:cs="Times New Roman"/>
          <w:sz w:val="24"/>
          <w:szCs w:val="24"/>
        </w:rPr>
        <w:t xml:space="preserve"> a prompt will appear giving the user the option to </w:t>
      </w:r>
      <w:r w:rsidR="008944E2" w:rsidRPr="00E558DE">
        <w:rPr>
          <w:rFonts w:ascii="Times New Roman" w:hAnsi="Times New Roman" w:cs="Times New Roman"/>
          <w:sz w:val="24"/>
          <w:szCs w:val="24"/>
        </w:rPr>
        <w:t>access</w:t>
      </w:r>
      <w:r w:rsidRPr="00E558DE">
        <w:rPr>
          <w:rFonts w:ascii="Times New Roman" w:hAnsi="Times New Roman" w:cs="Times New Roman"/>
          <w:sz w:val="24"/>
          <w:szCs w:val="24"/>
        </w:rPr>
        <w:t xml:space="preserve"> the database or </w:t>
      </w:r>
      <w:r w:rsidR="008944E2" w:rsidRPr="00E558DE">
        <w:rPr>
          <w:rFonts w:ascii="Times New Roman" w:hAnsi="Times New Roman" w:cs="Times New Roman"/>
          <w:sz w:val="24"/>
          <w:szCs w:val="24"/>
        </w:rPr>
        <w:t>begin processing a new input document</w:t>
      </w:r>
      <w:r w:rsidRPr="00E558DE">
        <w:rPr>
          <w:rFonts w:ascii="Times New Roman" w:hAnsi="Times New Roman" w:cs="Times New Roman"/>
          <w:sz w:val="24"/>
          <w:szCs w:val="24"/>
        </w:rPr>
        <w:t xml:space="preserve">. If the user </w:t>
      </w:r>
      <w:r w:rsidR="008944E2" w:rsidRPr="00E558DE">
        <w:rPr>
          <w:rFonts w:ascii="Times New Roman" w:hAnsi="Times New Roman" w:cs="Times New Roman"/>
          <w:sz w:val="24"/>
          <w:szCs w:val="24"/>
        </w:rPr>
        <w:t>chooses to view the database</w:t>
      </w:r>
      <w:r w:rsidRPr="00E558DE">
        <w:rPr>
          <w:rFonts w:ascii="Times New Roman" w:hAnsi="Times New Roman" w:cs="Times New Roman"/>
          <w:sz w:val="24"/>
          <w:szCs w:val="24"/>
        </w:rPr>
        <w:t>, they will land on a page similar to the</w:t>
      </w:r>
      <w:r w:rsidR="008944E2" w:rsidRPr="00E558DE">
        <w:rPr>
          <w:rFonts w:ascii="Times New Roman" w:hAnsi="Times New Roman" w:cs="Times New Roman"/>
          <w:sz w:val="24"/>
          <w:szCs w:val="24"/>
        </w:rPr>
        <w:t xml:space="preserve"> one shown in Figure 3</w:t>
      </w:r>
      <w:r w:rsidRPr="00E558DE">
        <w:rPr>
          <w:rFonts w:ascii="Times New Roman" w:hAnsi="Times New Roman" w:cs="Times New Roman"/>
          <w:sz w:val="24"/>
          <w:szCs w:val="24"/>
        </w:rPr>
        <w:t>:</w:t>
      </w:r>
    </w:p>
    <w:p w14:paraId="77534B37" w14:textId="77777777" w:rsidR="00013328" w:rsidRPr="00E558DE" w:rsidRDefault="00F379AF" w:rsidP="00013328">
      <w:pPr>
        <w:keepNext/>
        <w:spacing w:line="480" w:lineRule="auto"/>
        <w:jc w:val="center"/>
        <w:rPr>
          <w:sz w:val="24"/>
          <w:szCs w:val="24"/>
        </w:rPr>
      </w:pPr>
      <w:r w:rsidRPr="00E558DE">
        <w:rPr>
          <w:noProof/>
          <w:sz w:val="24"/>
          <w:szCs w:val="24"/>
        </w:rPr>
        <w:drawing>
          <wp:inline distT="0" distB="0" distL="0" distR="0" wp14:anchorId="18054A2E" wp14:editId="761837AE">
            <wp:extent cx="4754880" cy="2490724"/>
            <wp:effectExtent l="0" t="0" r="7620" b="508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84941" cy="2506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6957D" w14:textId="322F79EB" w:rsidR="008944E2" w:rsidRPr="00E558DE" w:rsidRDefault="00013328" w:rsidP="00013328">
      <w:pPr>
        <w:pStyle w:val="Caption"/>
        <w:spacing w:line="480" w:lineRule="auto"/>
        <w:jc w:val="center"/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</w:pP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 xml:space="preserve">Figure </w:t>
      </w: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begin"/>
      </w: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instrText xml:space="preserve"> SEQ Figure \* ARABIC </w:instrText>
      </w: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separate"/>
      </w:r>
      <w:r w:rsidR="00834677">
        <w:rPr>
          <w:rFonts w:ascii="Times New Roman" w:hAnsi="Times New Roman" w:cs="Times New Roman"/>
          <w:i w:val="0"/>
          <w:iCs w:val="0"/>
          <w:noProof/>
          <w:color w:val="auto"/>
          <w:sz w:val="24"/>
          <w:szCs w:val="24"/>
        </w:rPr>
        <w:t>3</w:t>
      </w: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fldChar w:fldCharType="end"/>
      </w:r>
      <w:r w:rsidRPr="00E558DE">
        <w:rPr>
          <w:rFonts w:ascii="Times New Roman" w:hAnsi="Times New Roman" w:cs="Times New Roman"/>
          <w:i w:val="0"/>
          <w:iCs w:val="0"/>
          <w:color w:val="auto"/>
          <w:sz w:val="24"/>
          <w:szCs w:val="24"/>
        </w:rPr>
        <w:t>: SharePoint Database Mega List</w:t>
      </w:r>
    </w:p>
    <w:p w14:paraId="7552121C" w14:textId="076641E1" w:rsidR="00857C5A" w:rsidRDefault="00F379AF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t xml:space="preserve">ETS staff members </w:t>
      </w:r>
      <w:r w:rsidR="008944E2" w:rsidRPr="00E558DE">
        <w:rPr>
          <w:rFonts w:ascii="Times New Roman" w:hAnsi="Times New Roman" w:cs="Times New Roman"/>
          <w:sz w:val="24"/>
          <w:szCs w:val="24"/>
        </w:rPr>
        <w:t xml:space="preserve">with administrative access </w:t>
      </w:r>
      <w:r w:rsidRPr="00E558DE">
        <w:rPr>
          <w:rFonts w:ascii="Times New Roman" w:hAnsi="Times New Roman" w:cs="Times New Roman"/>
          <w:sz w:val="24"/>
          <w:szCs w:val="24"/>
        </w:rPr>
        <w:t xml:space="preserve">will see </w:t>
      </w:r>
      <w:r w:rsidR="00E22B88" w:rsidRPr="00E558DE">
        <w:rPr>
          <w:rFonts w:ascii="Times New Roman" w:hAnsi="Times New Roman" w:cs="Times New Roman"/>
          <w:sz w:val="24"/>
          <w:szCs w:val="24"/>
        </w:rPr>
        <w:t>a</w:t>
      </w:r>
      <w:r w:rsidRPr="00E558DE">
        <w:rPr>
          <w:rFonts w:ascii="Times New Roman" w:hAnsi="Times New Roman" w:cs="Times New Roman"/>
          <w:sz w:val="24"/>
          <w:szCs w:val="24"/>
        </w:rPr>
        <w:t xml:space="preserve"> complete </w:t>
      </w:r>
      <w:r w:rsidR="00E22B88" w:rsidRPr="00E558DE">
        <w:rPr>
          <w:rFonts w:ascii="Times New Roman" w:hAnsi="Times New Roman" w:cs="Times New Roman"/>
          <w:sz w:val="24"/>
          <w:szCs w:val="24"/>
        </w:rPr>
        <w:t xml:space="preserve">software </w:t>
      </w:r>
      <w:r w:rsidRPr="00E558DE">
        <w:rPr>
          <w:rFonts w:ascii="Times New Roman" w:hAnsi="Times New Roman" w:cs="Times New Roman"/>
          <w:sz w:val="24"/>
          <w:szCs w:val="24"/>
        </w:rPr>
        <w:t xml:space="preserve">list </w:t>
      </w:r>
      <w:r w:rsidR="008944E2" w:rsidRPr="00E558DE">
        <w:rPr>
          <w:rFonts w:ascii="Times New Roman" w:hAnsi="Times New Roman" w:cs="Times New Roman"/>
          <w:sz w:val="24"/>
          <w:szCs w:val="24"/>
        </w:rPr>
        <w:t xml:space="preserve">with all </w:t>
      </w:r>
      <w:r w:rsidR="00E22B88" w:rsidRPr="00E558DE">
        <w:rPr>
          <w:rFonts w:ascii="Times New Roman" w:hAnsi="Times New Roman" w:cs="Times New Roman"/>
          <w:sz w:val="24"/>
          <w:szCs w:val="24"/>
        </w:rPr>
        <w:t xml:space="preserve">field </w:t>
      </w:r>
      <w:r w:rsidR="008944E2" w:rsidRPr="00E558DE">
        <w:rPr>
          <w:rFonts w:ascii="Times New Roman" w:hAnsi="Times New Roman" w:cs="Times New Roman"/>
          <w:sz w:val="24"/>
          <w:szCs w:val="24"/>
        </w:rPr>
        <w:t>details</w:t>
      </w:r>
      <w:r w:rsidRPr="00E558DE">
        <w:rPr>
          <w:rFonts w:ascii="Times New Roman" w:hAnsi="Times New Roman" w:cs="Times New Roman"/>
          <w:sz w:val="24"/>
          <w:szCs w:val="24"/>
        </w:rPr>
        <w:t>. Students</w:t>
      </w:r>
      <w:r w:rsidR="008944E2" w:rsidRPr="00E558DE">
        <w:rPr>
          <w:rFonts w:ascii="Times New Roman" w:hAnsi="Times New Roman" w:cs="Times New Roman"/>
          <w:sz w:val="24"/>
          <w:szCs w:val="24"/>
        </w:rPr>
        <w:t xml:space="preserve"> can also access ETS’ SharePoint database; however,</w:t>
      </w:r>
      <w:r w:rsidRPr="00E558DE">
        <w:rPr>
          <w:rFonts w:ascii="Times New Roman" w:hAnsi="Times New Roman" w:cs="Times New Roman"/>
          <w:sz w:val="24"/>
          <w:szCs w:val="24"/>
        </w:rPr>
        <w:t xml:space="preserve"> </w:t>
      </w:r>
      <w:r w:rsidR="008944E2" w:rsidRPr="00E558DE">
        <w:rPr>
          <w:rFonts w:ascii="Times New Roman" w:hAnsi="Times New Roman" w:cs="Times New Roman"/>
          <w:sz w:val="24"/>
          <w:szCs w:val="24"/>
        </w:rPr>
        <w:t>their view is limited and</w:t>
      </w:r>
      <w:r w:rsidRPr="00E558DE">
        <w:rPr>
          <w:rFonts w:ascii="Times New Roman" w:hAnsi="Times New Roman" w:cs="Times New Roman"/>
          <w:sz w:val="24"/>
          <w:szCs w:val="24"/>
        </w:rPr>
        <w:t xml:space="preserve"> </w:t>
      </w:r>
      <w:r w:rsidR="008944E2" w:rsidRPr="00E558DE">
        <w:rPr>
          <w:rFonts w:ascii="Times New Roman" w:hAnsi="Times New Roman" w:cs="Times New Roman"/>
          <w:sz w:val="24"/>
          <w:szCs w:val="24"/>
        </w:rPr>
        <w:t>does not provide as much information</w:t>
      </w:r>
    </w:p>
    <w:p w14:paraId="78F9FF72" w14:textId="2E8F2422" w:rsidR="00857C5A" w:rsidRPr="00E558DE" w:rsidRDefault="008E2A13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information </w:t>
      </w:r>
    </w:p>
    <w:p w14:paraId="0C2EAE23" w14:textId="33D2DF02" w:rsidR="00F379AF" w:rsidRPr="00E558DE" w:rsidRDefault="00F379AF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07C7EA7C" w14:textId="0A5F5C9F" w:rsidR="00F1139D" w:rsidRPr="00E558DE" w:rsidRDefault="00F1139D" w:rsidP="00427109">
      <w:pPr>
        <w:pStyle w:val="Heading1"/>
        <w:spacing w:before="0"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bookmarkStart w:id="3" w:name="_Toc38524957"/>
      <w:r w:rsidRPr="00E558DE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 xml:space="preserve">INFRASTRUCTURE </w:t>
      </w:r>
      <w:r w:rsidR="008944E2" w:rsidRPr="00E558DE">
        <w:rPr>
          <w:rFonts w:ascii="Times New Roman" w:eastAsia="Times New Roman" w:hAnsi="Times New Roman" w:cs="Times New Roman"/>
          <w:b/>
          <w:sz w:val="24"/>
          <w:szCs w:val="24"/>
        </w:rPr>
        <w:t>AND</w:t>
      </w:r>
      <w:r w:rsidRPr="00E558DE">
        <w:rPr>
          <w:rFonts w:ascii="Times New Roman" w:eastAsia="Times New Roman" w:hAnsi="Times New Roman" w:cs="Times New Roman"/>
          <w:b/>
          <w:sz w:val="24"/>
          <w:szCs w:val="24"/>
        </w:rPr>
        <w:t xml:space="preserve"> INFORMATION ARCHITECTURE</w:t>
      </w:r>
      <w:bookmarkEnd w:id="3"/>
    </w:p>
    <w:p w14:paraId="3E917117" w14:textId="730FCBCA" w:rsidR="008751E8" w:rsidRPr="00E558DE" w:rsidRDefault="008944E2" w:rsidP="003A563B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1" locked="0" layoutInCell="1" allowOverlap="1" wp14:anchorId="3966CB33" wp14:editId="04CAF52A">
                <wp:simplePos x="0" y="0"/>
                <wp:positionH relativeFrom="margin">
                  <wp:align>right</wp:align>
                </wp:positionH>
                <wp:positionV relativeFrom="paragraph">
                  <wp:posOffset>3257550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19591"/>
                    <wp:lineTo x="21531" y="19591"/>
                    <wp:lineTo x="21531" y="0"/>
                    <wp:lineTo x="0" y="0"/>
                  </wp:wrapPolygon>
                </wp:wrapTight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F399536" w14:textId="3E566995" w:rsidR="008944E2" w:rsidRPr="008944E2" w:rsidRDefault="008944E2" w:rsidP="008944E2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begin"/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instrText xml:space="preserve"> SEQ Figure \* ARABIC </w:instrText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separate"/>
                            </w:r>
                            <w:r w:rsidR="00834677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  <w:t>4</w:t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fldChar w:fldCharType="end"/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: Required Infrastructur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966CB33" id="Text Box 9" o:spid="_x0000_s1029" type="#_x0000_t202" style="position:absolute;margin-left:416.8pt;margin-top:256.5pt;width:468pt;height:.05pt;z-index:-251644928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" stroked="f">
                <v:textbox style="mso-fit-shape-to-text:t" inset="0,0,0,0">
                  <w:txbxContent>
                    <w:p w14:paraId="1F399536" w14:textId="3E566995" w:rsidR="008944E2" w:rsidRPr="008944E2" w:rsidRDefault="008944E2" w:rsidP="008944E2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begin"/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instrText xml:space="preserve"> SEQ Figure \* ARABIC </w:instrText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separate"/>
                      </w:r>
                      <w:r w:rsidR="00834677"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  <w:t>4</w:t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fldChar w:fldCharType="end"/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: Required Infrastructure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E558DE">
        <w:rPr>
          <w:noProof/>
          <w:sz w:val="24"/>
          <w:szCs w:val="24"/>
        </w:rPr>
        <w:drawing>
          <wp:anchor distT="0" distB="0" distL="114300" distR="114300" simplePos="0" relativeHeight="251669504" behindDoc="1" locked="0" layoutInCell="1" allowOverlap="1" wp14:anchorId="674A64A4" wp14:editId="33169160">
            <wp:simplePos x="0" y="0"/>
            <wp:positionH relativeFrom="margin">
              <wp:align>right</wp:align>
            </wp:positionH>
            <wp:positionV relativeFrom="paragraph">
              <wp:posOffset>1716405</wp:posOffset>
            </wp:positionV>
            <wp:extent cx="5943600" cy="1417320"/>
            <wp:effectExtent l="0" t="0" r="0" b="0"/>
            <wp:wrapTight wrapText="bothSides">
              <wp:wrapPolygon edited="0">
                <wp:start x="0" y="0"/>
                <wp:lineTo x="0" y="21194"/>
                <wp:lineTo x="21531" y="21194"/>
                <wp:lineTo x="21531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C110D" w:rsidRPr="00E558DE">
        <w:rPr>
          <w:rFonts w:ascii="Times New Roman" w:hAnsi="Times New Roman" w:cs="Times New Roman"/>
          <w:sz w:val="24"/>
          <w:szCs w:val="24"/>
        </w:rPr>
        <w:tab/>
        <w:t xml:space="preserve"> </w:t>
      </w:r>
    </w:p>
    <w:p w14:paraId="0634C900" w14:textId="77777777" w:rsidR="008751E8" w:rsidRPr="00E558DE" w:rsidRDefault="008751E8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061EA014" w14:textId="16732CDC" w:rsidR="008751E8" w:rsidRPr="00E558DE" w:rsidRDefault="008751E8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lastRenderedPageBreak/>
        <w:t>M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inimal data components </w:t>
      </w:r>
      <w:r w:rsidRPr="00E558DE">
        <w:rPr>
          <w:rFonts w:ascii="Times New Roman" w:hAnsi="Times New Roman" w:cs="Times New Roman"/>
          <w:sz w:val="24"/>
          <w:szCs w:val="24"/>
        </w:rPr>
        <w:t>will be required of the</w:t>
      </w:r>
      <w:r w:rsidR="00876849" w:rsidRPr="00E558DE">
        <w:rPr>
          <w:rFonts w:ascii="Times New Roman" w:hAnsi="Times New Roman" w:cs="Times New Roman"/>
          <w:sz w:val="24"/>
          <w:szCs w:val="24"/>
        </w:rPr>
        <w:t xml:space="preserve"> user.</w:t>
      </w:r>
      <w:r w:rsidRPr="00E558DE">
        <w:rPr>
          <w:rFonts w:ascii="Times New Roman" w:hAnsi="Times New Roman" w:cs="Times New Roman"/>
          <w:sz w:val="24"/>
          <w:szCs w:val="24"/>
        </w:rPr>
        <w:t xml:space="preserve"> In this case, only a source document is required. Please reference Figure 5 below:</w:t>
      </w:r>
    </w:p>
    <w:p w14:paraId="0C77CB97" w14:textId="05936C4A" w:rsidR="008751E8" w:rsidRPr="00E558DE" w:rsidRDefault="008751E8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4624" behindDoc="1" locked="0" layoutInCell="1" allowOverlap="1" wp14:anchorId="4AC03430" wp14:editId="45BD4010">
                <wp:simplePos x="0" y="0"/>
                <wp:positionH relativeFrom="margin">
                  <wp:align>right</wp:align>
                </wp:positionH>
                <wp:positionV relativeFrom="paragraph">
                  <wp:posOffset>4104640</wp:posOffset>
                </wp:positionV>
                <wp:extent cx="5943600" cy="635"/>
                <wp:effectExtent l="0" t="0" r="0" b="0"/>
                <wp:wrapTight wrapText="bothSides">
                  <wp:wrapPolygon edited="0">
                    <wp:start x="0" y="0"/>
                    <wp:lineTo x="0" y="19591"/>
                    <wp:lineTo x="21531" y="19591"/>
                    <wp:lineTo x="21531" y="0"/>
                    <wp:lineTo x="0" y="0"/>
                  </wp:wrapPolygon>
                </wp:wrapTight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4360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4B9F44E3" w14:textId="53CC2255" w:rsidR="008751E8" w:rsidRPr="008944E2" w:rsidRDefault="008751E8" w:rsidP="008751E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0"/>
                                <w:szCs w:val="20"/>
                              </w:rPr>
                            </w:pP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Figure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5</w:t>
                            </w:r>
                            <w:r w:rsidRPr="008944E2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 xml:space="preserve">: Required </w:t>
                            </w:r>
                            <w:r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Data Compon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AC03430" id="Text Box 10" o:spid="_x0000_s1030" type="#_x0000_t202" style="position:absolute;margin-left:416.8pt;margin-top:323.2pt;width:468pt;height:.05pt;z-index:-2516418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" stroked="f">
                <v:textbox style="mso-fit-shape-to-text:t" inset="0,0,0,0">
                  <w:txbxContent>
                    <w:p w14:paraId="4B9F44E3" w14:textId="53CC2255" w:rsidR="008751E8" w:rsidRPr="008944E2" w:rsidRDefault="008751E8" w:rsidP="008751E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0"/>
                          <w:szCs w:val="20"/>
                        </w:rPr>
                      </w:pP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Figure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5</w:t>
                      </w:r>
                      <w:r w:rsidRPr="008944E2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 xml:space="preserve">: Required </w:t>
                      </w:r>
                      <w:r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Data Components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Pr="00E558DE">
        <w:rPr>
          <w:noProof/>
          <w:sz w:val="24"/>
          <w:szCs w:val="24"/>
        </w:rPr>
        <w:drawing>
          <wp:anchor distT="0" distB="0" distL="114300" distR="114300" simplePos="0" relativeHeight="251672576" behindDoc="1" locked="0" layoutInCell="1" allowOverlap="1" wp14:anchorId="2C2F0E3F" wp14:editId="3D60ACD7">
            <wp:simplePos x="0" y="0"/>
            <wp:positionH relativeFrom="margin">
              <wp:align>center</wp:align>
            </wp:positionH>
            <wp:positionV relativeFrom="paragraph">
              <wp:posOffset>357505</wp:posOffset>
            </wp:positionV>
            <wp:extent cx="2301240" cy="3681730"/>
            <wp:effectExtent l="0" t="0" r="3810" b="0"/>
            <wp:wrapTight wrapText="bothSides">
              <wp:wrapPolygon edited="0">
                <wp:start x="0" y="0"/>
                <wp:lineTo x="0" y="21458"/>
                <wp:lineTo x="21457" y="21458"/>
                <wp:lineTo x="21457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1240" cy="36817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558DE">
        <w:rPr>
          <w:rFonts w:ascii="Times New Roman" w:hAnsi="Times New Roman" w:cs="Times New Roman"/>
          <w:sz w:val="24"/>
          <w:szCs w:val="24"/>
        </w:rPr>
        <w:br w:type="page"/>
      </w:r>
    </w:p>
    <w:p w14:paraId="264BB381" w14:textId="5CDE6722" w:rsidR="00985513" w:rsidRPr="00E558DE" w:rsidRDefault="00876849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rFonts w:ascii="Times New Roman" w:hAnsi="Times New Roman" w:cs="Times New Roman"/>
          <w:sz w:val="24"/>
          <w:szCs w:val="24"/>
        </w:rPr>
        <w:lastRenderedPageBreak/>
        <w:t xml:space="preserve">After the program processes the information </w:t>
      </w:r>
      <w:r w:rsidR="00E22B88" w:rsidRPr="00E558DE">
        <w:rPr>
          <w:rFonts w:ascii="Times New Roman" w:hAnsi="Times New Roman" w:cs="Times New Roman"/>
          <w:sz w:val="24"/>
          <w:szCs w:val="24"/>
        </w:rPr>
        <w:t xml:space="preserve">held in the source document, </w:t>
      </w:r>
      <w:r w:rsidRPr="00E558DE">
        <w:rPr>
          <w:rFonts w:ascii="Times New Roman" w:hAnsi="Times New Roman" w:cs="Times New Roman"/>
          <w:sz w:val="24"/>
          <w:szCs w:val="24"/>
        </w:rPr>
        <w:t xml:space="preserve">the user will be directed to a preview page where they can opt to modify the extracted information if they wish. The structure of the </w:t>
      </w:r>
      <w:r w:rsidR="00E22B88" w:rsidRPr="00E558DE">
        <w:rPr>
          <w:rFonts w:ascii="Times New Roman" w:hAnsi="Times New Roman" w:cs="Times New Roman"/>
          <w:sz w:val="24"/>
          <w:szCs w:val="24"/>
        </w:rPr>
        <w:t>user’s interaction can be found in Figure 6 below</w:t>
      </w:r>
      <w:r w:rsidRPr="00E558DE">
        <w:rPr>
          <w:rFonts w:ascii="Times New Roman" w:hAnsi="Times New Roman" w:cs="Times New Roman"/>
          <w:sz w:val="24"/>
          <w:szCs w:val="24"/>
        </w:rPr>
        <w:t>:</w:t>
      </w:r>
    </w:p>
    <w:p w14:paraId="7C77B2D1" w14:textId="1CB46D99" w:rsidR="008C110D" w:rsidRPr="00E558DE" w:rsidRDefault="00E22B88" w:rsidP="00427109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E558D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50DD5362" wp14:editId="355D6754">
                <wp:simplePos x="0" y="0"/>
                <wp:positionH relativeFrom="margin">
                  <wp:align>center</wp:align>
                </wp:positionH>
                <wp:positionV relativeFrom="paragraph">
                  <wp:posOffset>4989195</wp:posOffset>
                </wp:positionV>
                <wp:extent cx="4267835" cy="635"/>
                <wp:effectExtent l="0" t="0" r="0" b="0"/>
                <wp:wrapTight wrapText="bothSides">
                  <wp:wrapPolygon edited="0">
                    <wp:start x="0" y="0"/>
                    <wp:lineTo x="0" y="19591"/>
                    <wp:lineTo x="21500" y="19591"/>
                    <wp:lineTo x="21500" y="0"/>
                    <wp:lineTo x="0" y="0"/>
                  </wp:wrapPolygon>
                </wp:wrapTight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783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CFEB635" w14:textId="7FBEF66A" w:rsidR="00E22B88" w:rsidRPr="00E22B88" w:rsidRDefault="00E22B88" w:rsidP="00E22B88">
                            <w:pPr>
                              <w:pStyle w:val="Caption"/>
                              <w:jc w:val="center"/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noProof/>
                                <w:color w:val="auto"/>
                                <w:sz w:val="28"/>
                                <w:szCs w:val="20"/>
                              </w:rPr>
                            </w:pPr>
                            <w:r w:rsidRPr="00E22B88">
                              <w:rPr>
                                <w:rFonts w:ascii="Times New Roman" w:hAnsi="Times New Roman" w:cs="Times New Roman"/>
                                <w:i w:val="0"/>
                                <w:iCs w:val="0"/>
                                <w:color w:val="auto"/>
                                <w:sz w:val="20"/>
                                <w:szCs w:val="20"/>
                              </w:rPr>
                              <w:t>Figure 6: User Interaction Diagra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0DD5362" id="Text Box 12" o:spid="_x0000_s1031" type="#_x0000_t202" style="position:absolute;margin-left:0;margin-top:392.85pt;width:336.05pt;height:.05pt;z-index:-251638784;visibility:visible;mso-wrap-style:squar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" stroked="f">
                <v:textbox style="mso-fit-shape-to-text:t" inset="0,0,0,0">
                  <w:txbxContent>
                    <w:p w14:paraId="1CFEB635" w14:textId="7FBEF66A" w:rsidR="00E22B88" w:rsidRPr="00E22B88" w:rsidRDefault="00E22B88" w:rsidP="00E22B88">
                      <w:pPr>
                        <w:pStyle w:val="Caption"/>
                        <w:jc w:val="center"/>
                        <w:rPr>
                          <w:rFonts w:ascii="Times New Roman" w:hAnsi="Times New Roman" w:cs="Times New Roman"/>
                          <w:i w:val="0"/>
                          <w:iCs w:val="0"/>
                          <w:noProof/>
                          <w:color w:val="auto"/>
                          <w:sz w:val="28"/>
                          <w:szCs w:val="20"/>
                        </w:rPr>
                      </w:pPr>
                      <w:r w:rsidRPr="00E22B88">
                        <w:rPr>
                          <w:rFonts w:ascii="Times New Roman" w:hAnsi="Times New Roman" w:cs="Times New Roman"/>
                          <w:i w:val="0"/>
                          <w:iCs w:val="0"/>
                          <w:color w:val="auto"/>
                          <w:sz w:val="20"/>
                          <w:szCs w:val="20"/>
                        </w:rPr>
                        <w:t>Figure 6: User Interaction Diagram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 w:rsidR="008751E8" w:rsidRPr="00E558DE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75648" behindDoc="1" locked="0" layoutInCell="1" allowOverlap="1" wp14:anchorId="64E52F6C" wp14:editId="3F772194">
            <wp:simplePos x="0" y="0"/>
            <wp:positionH relativeFrom="margin">
              <wp:align>center</wp:align>
            </wp:positionH>
            <wp:positionV relativeFrom="paragraph">
              <wp:posOffset>55245</wp:posOffset>
            </wp:positionV>
            <wp:extent cx="4267835" cy="4810125"/>
            <wp:effectExtent l="0" t="0" r="0" b="9525"/>
            <wp:wrapTight wrapText="bothSides">
              <wp:wrapPolygon edited="0">
                <wp:start x="0" y="0"/>
                <wp:lineTo x="0" y="21557"/>
                <wp:lineTo x="21500" y="21557"/>
                <wp:lineTo x="21500" y="0"/>
                <wp:lineTo x="0" y="0"/>
              </wp:wrapPolygon>
            </wp:wrapTight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835" cy="48101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sectPr w:rsidR="008C110D" w:rsidRPr="00E558DE">
      <w:headerReference w:type="default" r:id="rId13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D177975" w14:textId="77777777" w:rsidR="00AA6319" w:rsidRDefault="00AA6319">
      <w:pPr>
        <w:spacing w:line="240" w:lineRule="auto"/>
      </w:pPr>
      <w:r>
        <w:separator/>
      </w:r>
    </w:p>
  </w:endnote>
  <w:endnote w:type="continuationSeparator" w:id="0">
    <w:p w14:paraId="3E49B07D" w14:textId="77777777" w:rsidR="00AA6319" w:rsidRDefault="00AA63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B37B35" w14:textId="77777777" w:rsidR="00AA6319" w:rsidRDefault="00AA6319">
      <w:pPr>
        <w:spacing w:line="240" w:lineRule="auto"/>
      </w:pPr>
      <w:r>
        <w:separator/>
      </w:r>
    </w:p>
  </w:footnote>
  <w:footnote w:type="continuationSeparator" w:id="0">
    <w:p w14:paraId="6422D0F8" w14:textId="77777777" w:rsidR="00AA6319" w:rsidRDefault="00AA63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01DED0" w14:textId="51F236E1" w:rsidR="00635B73" w:rsidRDefault="00E46B5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jc w:val="right"/>
      <w:rPr>
        <w:rFonts w:ascii="Times New Roman" w:eastAsia="Times New Roman" w:hAnsi="Times New Roman" w:cs="Times New Roman"/>
        <w:color w:val="000000"/>
        <w:sz w:val="24"/>
        <w:szCs w:val="24"/>
      </w:rPr>
    </w:pPr>
    <w:r>
      <w:rPr>
        <w:rFonts w:ascii="Times New Roman" w:eastAsia="Times New Roman" w:hAnsi="Times New Roman" w:cs="Times New Roman"/>
        <w:color w:val="000000"/>
        <w:sz w:val="24"/>
        <w:szCs w:val="24"/>
      </w:rPr>
      <w:t xml:space="preserve">MILESTONE </w:t>
    </w:r>
    <w:r w:rsidR="00101322">
      <w:rPr>
        <w:rFonts w:ascii="Times New Roman" w:eastAsia="Times New Roman" w:hAnsi="Times New Roman" w:cs="Times New Roman"/>
        <w:color w:val="000000"/>
        <w:sz w:val="24"/>
        <w:szCs w:val="24"/>
      </w:rPr>
      <w:t xml:space="preserve">4: </w:t>
    </w:r>
    <w:r w:rsidR="00AF7702">
      <w:rPr>
        <w:rFonts w:ascii="Times New Roman" w:eastAsia="Times New Roman" w:hAnsi="Times New Roman" w:cs="Times New Roman"/>
        <w:color w:val="000000"/>
        <w:sz w:val="24"/>
        <w:szCs w:val="24"/>
      </w:rPr>
      <w:t>SYSTEM DESIGN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tab/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begin"/>
    </w:r>
    <w:r>
      <w:rPr>
        <w:rFonts w:ascii="Times New Roman" w:eastAsia="Times New Roman" w:hAnsi="Times New Roman" w:cs="Times New Roman"/>
        <w:color w:val="000000"/>
        <w:sz w:val="24"/>
        <w:szCs w:val="24"/>
      </w:rPr>
      <w:instrText>PAGE</w:instrTex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separate"/>
    </w:r>
    <w:r w:rsidR="000D3375">
      <w:rPr>
        <w:rFonts w:ascii="Times New Roman" w:eastAsia="Times New Roman" w:hAnsi="Times New Roman" w:cs="Times New Roman"/>
        <w:noProof/>
        <w:color w:val="000000"/>
        <w:sz w:val="24"/>
        <w:szCs w:val="24"/>
      </w:rPr>
      <w:t>1</w:t>
    </w:r>
    <w:r>
      <w:rPr>
        <w:rFonts w:ascii="Times New Roman" w:eastAsia="Times New Roman" w:hAnsi="Times New Roman" w:cs="Times New Roman"/>
        <w:color w:val="000000"/>
        <w:sz w:val="24"/>
        <w:szCs w:val="24"/>
      </w:rPr>
      <w:fldChar w:fldCharType="end"/>
    </w:r>
  </w:p>
  <w:p w14:paraId="3FCD7EAB" w14:textId="77777777" w:rsidR="00635B73" w:rsidRDefault="00635B73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line="240" w:lineRule="auto"/>
      <w:rPr>
        <w:rFonts w:ascii="Times New Roman" w:eastAsia="Times New Roman" w:hAnsi="Times New Roman" w:cs="Times New Roman"/>
        <w:color w:val="000000"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E626757"/>
    <w:multiLevelType w:val="multilevel"/>
    <w:tmpl w:val="93443EF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124773C6"/>
    <w:multiLevelType w:val="multilevel"/>
    <w:tmpl w:val="1EB6B54A"/>
    <w:lvl w:ilvl="0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strike w:val="0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77CA6143"/>
    <w:multiLevelType w:val="hybridMultilevel"/>
    <w:tmpl w:val="0CFA1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gMTEzNLUzMzCwszIyUdpeDU4uLM/DyQAqNaAGLFcAwsAAAA"/>
  </w:docVars>
  <w:rsids>
    <w:rsidRoot w:val="00635B73"/>
    <w:rsid w:val="000005BD"/>
    <w:rsid w:val="00013328"/>
    <w:rsid w:val="000162D8"/>
    <w:rsid w:val="000265A0"/>
    <w:rsid w:val="0008118A"/>
    <w:rsid w:val="0009492A"/>
    <w:rsid w:val="00095A7D"/>
    <w:rsid w:val="00096E3F"/>
    <w:rsid w:val="000A5B83"/>
    <w:rsid w:val="000C45E2"/>
    <w:rsid w:val="000D3375"/>
    <w:rsid w:val="000E11F5"/>
    <w:rsid w:val="000F5F23"/>
    <w:rsid w:val="00101322"/>
    <w:rsid w:val="001042E9"/>
    <w:rsid w:val="00134962"/>
    <w:rsid w:val="0014323F"/>
    <w:rsid w:val="00145004"/>
    <w:rsid w:val="001646F5"/>
    <w:rsid w:val="00171DD4"/>
    <w:rsid w:val="0018009B"/>
    <w:rsid w:val="00182B46"/>
    <w:rsid w:val="00185377"/>
    <w:rsid w:val="001A78E6"/>
    <w:rsid w:val="001E6D2C"/>
    <w:rsid w:val="001F638E"/>
    <w:rsid w:val="00217697"/>
    <w:rsid w:val="00236029"/>
    <w:rsid w:val="00240DFD"/>
    <w:rsid w:val="00291D61"/>
    <w:rsid w:val="002A5AB5"/>
    <w:rsid w:val="002D19E4"/>
    <w:rsid w:val="002D3053"/>
    <w:rsid w:val="002F0792"/>
    <w:rsid w:val="00372FF2"/>
    <w:rsid w:val="0038042E"/>
    <w:rsid w:val="003A4463"/>
    <w:rsid w:val="003A563B"/>
    <w:rsid w:val="003B1240"/>
    <w:rsid w:val="003B73CB"/>
    <w:rsid w:val="003C37E1"/>
    <w:rsid w:val="003D39BC"/>
    <w:rsid w:val="0040608D"/>
    <w:rsid w:val="00412907"/>
    <w:rsid w:val="00416DF2"/>
    <w:rsid w:val="00427109"/>
    <w:rsid w:val="00436B9A"/>
    <w:rsid w:val="004446F0"/>
    <w:rsid w:val="0046404E"/>
    <w:rsid w:val="00482677"/>
    <w:rsid w:val="00492114"/>
    <w:rsid w:val="00492BB2"/>
    <w:rsid w:val="004A0922"/>
    <w:rsid w:val="004B6ECB"/>
    <w:rsid w:val="004B7450"/>
    <w:rsid w:val="004D1EA7"/>
    <w:rsid w:val="004D6E65"/>
    <w:rsid w:val="004E212F"/>
    <w:rsid w:val="004E2189"/>
    <w:rsid w:val="004E4068"/>
    <w:rsid w:val="004E521F"/>
    <w:rsid w:val="00511277"/>
    <w:rsid w:val="00543645"/>
    <w:rsid w:val="00582844"/>
    <w:rsid w:val="005843F6"/>
    <w:rsid w:val="00591F8C"/>
    <w:rsid w:val="005B7120"/>
    <w:rsid w:val="005C18EB"/>
    <w:rsid w:val="005C3B08"/>
    <w:rsid w:val="005C61BE"/>
    <w:rsid w:val="005E1297"/>
    <w:rsid w:val="005F0231"/>
    <w:rsid w:val="005F551C"/>
    <w:rsid w:val="0060030F"/>
    <w:rsid w:val="006009D2"/>
    <w:rsid w:val="00602602"/>
    <w:rsid w:val="00635B73"/>
    <w:rsid w:val="00637EA7"/>
    <w:rsid w:val="00671714"/>
    <w:rsid w:val="00673456"/>
    <w:rsid w:val="006C4472"/>
    <w:rsid w:val="006D2A8A"/>
    <w:rsid w:val="006D5C56"/>
    <w:rsid w:val="006F0E03"/>
    <w:rsid w:val="00702486"/>
    <w:rsid w:val="00707D23"/>
    <w:rsid w:val="00720711"/>
    <w:rsid w:val="00735CB1"/>
    <w:rsid w:val="00742C56"/>
    <w:rsid w:val="00743E4D"/>
    <w:rsid w:val="00745D9B"/>
    <w:rsid w:val="00753D13"/>
    <w:rsid w:val="00760BC4"/>
    <w:rsid w:val="0079139E"/>
    <w:rsid w:val="007E412B"/>
    <w:rsid w:val="008154DC"/>
    <w:rsid w:val="00834677"/>
    <w:rsid w:val="00844A24"/>
    <w:rsid w:val="00857C5A"/>
    <w:rsid w:val="008751E8"/>
    <w:rsid w:val="00876849"/>
    <w:rsid w:val="008944E2"/>
    <w:rsid w:val="008C110D"/>
    <w:rsid w:val="008C4DA8"/>
    <w:rsid w:val="008D7E3B"/>
    <w:rsid w:val="008E2A13"/>
    <w:rsid w:val="008F4560"/>
    <w:rsid w:val="00956122"/>
    <w:rsid w:val="0096175C"/>
    <w:rsid w:val="00974236"/>
    <w:rsid w:val="00981F22"/>
    <w:rsid w:val="00985513"/>
    <w:rsid w:val="0098602E"/>
    <w:rsid w:val="00994882"/>
    <w:rsid w:val="009B1C09"/>
    <w:rsid w:val="009B4D79"/>
    <w:rsid w:val="009C55E4"/>
    <w:rsid w:val="009E6B41"/>
    <w:rsid w:val="009F3BC8"/>
    <w:rsid w:val="00A074A9"/>
    <w:rsid w:val="00A2587C"/>
    <w:rsid w:val="00A373E0"/>
    <w:rsid w:val="00A44316"/>
    <w:rsid w:val="00A5445A"/>
    <w:rsid w:val="00A54B9C"/>
    <w:rsid w:val="00A80383"/>
    <w:rsid w:val="00AA5381"/>
    <w:rsid w:val="00AA6319"/>
    <w:rsid w:val="00AC74EF"/>
    <w:rsid w:val="00AD5C8C"/>
    <w:rsid w:val="00AE39A4"/>
    <w:rsid w:val="00AF7702"/>
    <w:rsid w:val="00B072F9"/>
    <w:rsid w:val="00B12650"/>
    <w:rsid w:val="00B1488D"/>
    <w:rsid w:val="00B25428"/>
    <w:rsid w:val="00B2557D"/>
    <w:rsid w:val="00B33C70"/>
    <w:rsid w:val="00B460B1"/>
    <w:rsid w:val="00B71F6C"/>
    <w:rsid w:val="00B774DC"/>
    <w:rsid w:val="00B82460"/>
    <w:rsid w:val="00B95C62"/>
    <w:rsid w:val="00BC0E2E"/>
    <w:rsid w:val="00BC2888"/>
    <w:rsid w:val="00BC34AB"/>
    <w:rsid w:val="00BC4D8D"/>
    <w:rsid w:val="00C03D1E"/>
    <w:rsid w:val="00C1542D"/>
    <w:rsid w:val="00C165CF"/>
    <w:rsid w:val="00C337D7"/>
    <w:rsid w:val="00C43FB4"/>
    <w:rsid w:val="00C55168"/>
    <w:rsid w:val="00C96041"/>
    <w:rsid w:val="00C9735F"/>
    <w:rsid w:val="00CD24F4"/>
    <w:rsid w:val="00CE1932"/>
    <w:rsid w:val="00CF75A7"/>
    <w:rsid w:val="00D04A56"/>
    <w:rsid w:val="00D3406A"/>
    <w:rsid w:val="00D37334"/>
    <w:rsid w:val="00D42D29"/>
    <w:rsid w:val="00D456E6"/>
    <w:rsid w:val="00D53B21"/>
    <w:rsid w:val="00D71AD2"/>
    <w:rsid w:val="00D805ED"/>
    <w:rsid w:val="00D9295D"/>
    <w:rsid w:val="00DD27E3"/>
    <w:rsid w:val="00DE0D9E"/>
    <w:rsid w:val="00E22B88"/>
    <w:rsid w:val="00E46B56"/>
    <w:rsid w:val="00E53A0D"/>
    <w:rsid w:val="00E558DE"/>
    <w:rsid w:val="00E76660"/>
    <w:rsid w:val="00E87EB7"/>
    <w:rsid w:val="00F037C2"/>
    <w:rsid w:val="00F1139D"/>
    <w:rsid w:val="00F14292"/>
    <w:rsid w:val="00F1457C"/>
    <w:rsid w:val="00F14663"/>
    <w:rsid w:val="00F222E2"/>
    <w:rsid w:val="00F34A9E"/>
    <w:rsid w:val="00F379AF"/>
    <w:rsid w:val="00F4415B"/>
    <w:rsid w:val="00F54AFB"/>
    <w:rsid w:val="00F65C2C"/>
    <w:rsid w:val="00F73593"/>
    <w:rsid w:val="00F875C9"/>
    <w:rsid w:val="00FA08B6"/>
    <w:rsid w:val="00FA18B8"/>
    <w:rsid w:val="00FB0EF3"/>
    <w:rsid w:val="00FB2A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92B8C5"/>
  <w15:docId w15:val="{EC6BBD5C-8587-400E-879E-4A772B61F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3375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3375"/>
    <w:rPr>
      <w:rFonts w:ascii="Segoe UI" w:hAnsi="Segoe UI" w:cs="Segoe U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2F0792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956122"/>
    <w:pPr>
      <w:tabs>
        <w:tab w:val="right" w:pos="9350"/>
      </w:tabs>
      <w:spacing w:after="100" w:line="480" w:lineRule="auto"/>
    </w:pPr>
  </w:style>
  <w:style w:type="character" w:styleId="Hyperlink">
    <w:name w:val="Hyperlink"/>
    <w:basedOn w:val="DefaultParagraphFont"/>
    <w:uiPriority w:val="99"/>
    <w:unhideWhenUsed/>
    <w:rsid w:val="00602602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F551C"/>
    <w:rPr>
      <w:color w:val="605E5C"/>
      <w:shd w:val="clear" w:color="auto" w:fill="E1DFDD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671714"/>
    <w:pPr>
      <w:pBdr>
        <w:bottom w:val="single" w:sz="6" w:space="1" w:color="auto"/>
      </w:pBdr>
      <w:spacing w:line="240" w:lineRule="auto"/>
      <w:jc w:val="center"/>
    </w:pPr>
    <w:rPr>
      <w:rFonts w:eastAsia="Times New Roman"/>
      <w:vanish/>
      <w:sz w:val="16"/>
      <w:szCs w:val="16"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671714"/>
    <w:rPr>
      <w:rFonts w:eastAsia="Times New Roman"/>
      <w:vanish/>
      <w:sz w:val="16"/>
      <w:szCs w:val="16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DE0D9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0D9E"/>
  </w:style>
  <w:style w:type="paragraph" w:styleId="Footer">
    <w:name w:val="footer"/>
    <w:basedOn w:val="Normal"/>
    <w:link w:val="FooterChar"/>
    <w:uiPriority w:val="99"/>
    <w:unhideWhenUsed/>
    <w:rsid w:val="00DE0D9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0D9E"/>
  </w:style>
  <w:style w:type="paragraph" w:styleId="ListParagraph">
    <w:name w:val="List Paragraph"/>
    <w:basedOn w:val="Normal"/>
    <w:uiPriority w:val="34"/>
    <w:qFormat/>
    <w:rsid w:val="004B7450"/>
    <w:pPr>
      <w:ind w:left="720"/>
      <w:contextualSpacing/>
    </w:pPr>
  </w:style>
  <w:style w:type="table" w:styleId="TableGrid">
    <w:name w:val="Table Grid"/>
    <w:basedOn w:val="TableNormal"/>
    <w:uiPriority w:val="39"/>
    <w:rsid w:val="008C110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150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043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326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455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6192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981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4308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1357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372861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6925141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96123278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1832082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3085921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590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39960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8456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4328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9</TotalTime>
  <Pages>9</Pages>
  <Words>534</Words>
  <Characters>304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 Garcia</dc:creator>
  <cp:lastModifiedBy>Matthew Buchan</cp:lastModifiedBy>
  <cp:revision>52</cp:revision>
  <cp:lastPrinted>2020-04-23T16:03:00Z</cp:lastPrinted>
  <dcterms:created xsi:type="dcterms:W3CDTF">2020-04-20T00:42:00Z</dcterms:created>
  <dcterms:modified xsi:type="dcterms:W3CDTF">2020-04-25T19:20:00Z</dcterms:modified>
</cp:coreProperties>
</file>